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97E7D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52B89E" wp14:editId="688133A1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6D4469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47191818" w14:textId="29E08026" w:rsidR="004908FF" w:rsidRPr="004E2360" w:rsidRDefault="00AC175F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Peer Men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52B89E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5c1ZAIAADAFAAAOAAAAZHJzL2Uyb0RvYy54bWysVG1r2zAQ/j7YfxD6vvqFtGtCnRJaOgal&#10;LW1HPyuylJjJOu2kxMl+/U6y44ausDH2Rb7zveq553RxuWsN2yr0DdiKFyc5Z8pKqBu7qvi355tP&#10;55z5IGwtDFhV8b3y/HL+8cNF52aqhDWYWiGjJNbPOlfxdQhulmVerlUr/Ak4ZcmoAVsRSMVVVqPo&#10;KHtrsjLPz7IOsHYIUnlPf697I5+n/ForGe619iowU3HqLaQT07mMZza/ELMVCrdu5NCG+IcuWtFY&#10;KjqmuhZBsA02v6VqG4ngQYcTCW0GWjdSpTvQbYr8zW2e1sKpdBcCx7sRJv//0sq77ZN7QIKhc37m&#10;SYy32Gls45f6Y7sE1n4ES+0Ck/RzUpbTIidMJdmK/PysmJ5FOLPXcIc+fFHQsihUHGkaCSSxvfWh&#10;dz24xGoeTFPfNMYkBVfLK4NsK2hy0/I6P03DouxHbtlr00kKe6NisLGPSrOmpjaLVDHxSY35hJTK&#10;hkO7yTuGaao9BpZ/Dhz8Y6hKXBuD/6LqGJEqgw1jcNtYwPeq19+LAWHd+xPaR/eOYtgtd8Mwl1Dv&#10;H5Ah9KT3Tt40NIdb4cODQGI5zY42N9zToQ10FYdB4mwN+PO9/9GfyEdWzjramor7HxuBijPz1RIt&#10;p8VkEtcsKZPTzyUpeGxZHlvspr0CGm9Bb4STSYz+wRxEjdC+0IIvYlUyCSupdsVlwINyFfptpidC&#10;qsUiudFqORFu7ZOTBwJEnj3vXgS6gYyBeHwHhw0Tszec7H3jaCwsNgF0kwgbIe5xHaCntUyUH56Q&#10;uPfHevJ6fejmvwAAAP//AwBQSwMEFAAGAAgAAAAhAK7gAmLgAAAACwEAAA8AAABkcnMvZG93bnJl&#10;di54bWxMj8FOwzAQRO9I/IO1SFxQazdUlRXiVIUKCSEuFNRe3XhJIuJ1iJ02/D3LCY6zM5p9U6wn&#10;34kTDrENZGAxVyCQquBaqg28vz3ONIiYLDnbBUID3xhhXV5eFDZ34UyveNqlWnAJxdwaaFLqcylj&#10;1aC3cR56JPY+wuBtYjnU0g32zOW+k5lSK+ltS/yhsT0+NFh97kZv4Plpe7PcHHQfXrKvUG/304jj&#10;vTHXV9PmDkTCKf2F4Ref0aFkpmMYyUXRsV5mjJ4MzFZ6AYITWmm+HNlStwpkWcj/G8ofAAAA//8D&#10;AFBLAQItABQABgAIAAAAIQC2gziS/gAAAOEBAAATAAAAAAAAAAAAAAAAAAAAAABbQ29udGVudF9U&#10;eXBlc10ueG1sUEsBAi0AFAAGAAgAAAAhADj9If/WAAAAlAEAAAsAAAAAAAAAAAAAAAAALwEAAF9y&#10;ZWxzLy5yZWxzUEsBAi0AFAAGAAgAAAAhALhzlzVkAgAAMAUAAA4AAAAAAAAAAAAAAAAALgIAAGRy&#10;cy9lMm9Eb2MueG1sUEsBAi0AFAAGAAgAAAAhAK7gAmLgAAAACwEAAA8AAAAAAAAAAAAAAAAAvgQA&#10;AGRycy9kb3ducmV2LnhtbFBLBQYAAAAABAAEAPMAAADLBQAAAAA=&#10;" fillcolor="#92d050" strokecolor="#70ad47 [3209]" strokeweight=".5pt">
                <v:textbox>
                  <w:txbxContent>
                    <w:p w14:paraId="0A6D4469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47191818" w14:textId="29E08026" w:rsidR="004908FF" w:rsidRPr="004E2360" w:rsidRDefault="00AC175F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Peer Mento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A6841A" wp14:editId="7226A066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1BE6739A" w14:textId="77777777" w:rsidR="00260FE8" w:rsidRDefault="00260FE8" w:rsidP="00ED20B5"/>
    <w:p w14:paraId="72EDADE3" w14:textId="77777777" w:rsidR="00260FE8" w:rsidRDefault="00260FE8" w:rsidP="00ED20B5"/>
    <w:p w14:paraId="2334E097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3E98D5E6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EE469C8" wp14:editId="2BBAF9E5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512EAF" w14:textId="77777777" w:rsidR="004E2360" w:rsidRPr="00AC175F" w:rsidRDefault="004E2360" w:rsidP="00AC175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C175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4278C332" w14:textId="77777777" w:rsidR="004E2360" w:rsidRPr="00AC175F" w:rsidRDefault="004E2360" w:rsidP="00AC175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C175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AC175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AC175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AC175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2DE523EA" w14:textId="77777777" w:rsidR="00CD4A5C" w:rsidRPr="00AC175F" w:rsidRDefault="00CD4A5C" w:rsidP="00AC175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A9F9E2D" w14:textId="77777777" w:rsidR="004E2360" w:rsidRPr="00AC175F" w:rsidRDefault="004E2360" w:rsidP="00AC175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C175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093E1553" w14:textId="77777777" w:rsidR="00AC175F" w:rsidRPr="00AC175F" w:rsidRDefault="00AC175F" w:rsidP="00AC175F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C175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came across your vacancy for the post of a new Peer Mentor in your academy and I submit my resume for consideration towards the same. My strong understanding of all aspects, hearing skills and patience make me a great candidate for this role. I believe that these qualities in me will put me in good standing with your staff, and students who are to be mentored by me in the future. </w:t>
                            </w:r>
                          </w:p>
                          <w:p w14:paraId="2DC4CF45" w14:textId="77777777" w:rsidR="00AC175F" w:rsidRPr="00AC175F" w:rsidRDefault="00AC175F" w:rsidP="00AC175F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C175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academic record is above average, and my background includes the following –</w:t>
                            </w:r>
                          </w:p>
                          <w:p w14:paraId="725053CB" w14:textId="77777777" w:rsidR="00AC175F" w:rsidRPr="00AC175F" w:rsidRDefault="00AC175F" w:rsidP="00AC175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C175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upporting employees, and new students in acquiring the needed skills and helping them achieve them to the fullest. </w:t>
                            </w:r>
                          </w:p>
                          <w:p w14:paraId="0EAB88C3" w14:textId="1D7B7300" w:rsidR="00AC175F" w:rsidRPr="00AC175F" w:rsidRDefault="00AC175F" w:rsidP="00AC175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C175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hile working at *** as a mentor, disbursed all activities from evaluating individual performances and developing improvement strategies to guiding and offering advice and leading customized coaching session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5AA579C" w14:textId="7C853627" w:rsidR="00AC175F" w:rsidRPr="00AC175F" w:rsidRDefault="00AC175F" w:rsidP="00AC175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C175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xcelled in collaborating with a cross-functional team, thereby demonstrating active listening skills, leading to crossing personal and corporate goal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2EFF368" w14:textId="77777777" w:rsidR="00AC175F" w:rsidRPr="00AC175F" w:rsidRDefault="00AC175F" w:rsidP="00AC175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C175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ssisted young students to identify and dealing with anger management, aggressive </w:t>
                            </w:r>
                            <w:proofErr w:type="spellStart"/>
                            <w:r w:rsidRPr="00AC175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behavior</w:t>
                            </w:r>
                            <w:proofErr w:type="spellEnd"/>
                            <w:r w:rsidRPr="00AC175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riggers, and learning tensions.</w:t>
                            </w:r>
                          </w:p>
                          <w:p w14:paraId="5A59C0A9" w14:textId="608F8243" w:rsidR="00AC175F" w:rsidRPr="00AC175F" w:rsidRDefault="00AC175F" w:rsidP="00AC175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C175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aching and mentoring more than 500 students in six months to ensure each student performs well academically overcoming their examination fear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040F21B" w14:textId="49A52BD6" w:rsidR="00AC175F" w:rsidRPr="00AC175F" w:rsidRDefault="00AC175F" w:rsidP="00AC175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C175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ordinated various fun and recreation activities to relieve stress among students mainly as examinations or seminars approach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694C011" w14:textId="0E5ABA2E" w:rsidR="00AC175F" w:rsidRPr="00AC175F" w:rsidRDefault="00AC175F" w:rsidP="00AC175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C175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ncouraging a culture of interactive and constructive feedback and performance improve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398FFE0" w14:textId="77777777" w:rsidR="00AC175F" w:rsidRPr="00AC175F" w:rsidRDefault="00AC175F" w:rsidP="00AC175F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C175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My leadership skills, solid time management, and organizational skills have been finely honed. And add more, all my other qualities will readily translate as I take up the Peer Mentor role in your organization. A chance to speak in person to discuss my qualification would be appreciated. Thank you for your consideration and time. </w:t>
                            </w:r>
                          </w:p>
                          <w:p w14:paraId="7F9D1AF3" w14:textId="77777777" w:rsidR="00AC175F" w:rsidRPr="00AC175F" w:rsidRDefault="00AC175F" w:rsidP="00AC175F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C175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14:paraId="491FCFAB" w14:textId="77777777" w:rsidR="00AC175F" w:rsidRPr="00AC175F" w:rsidRDefault="00AC175F" w:rsidP="00AC175F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C175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06666B4D" w14:textId="77777777" w:rsidR="008E2357" w:rsidRPr="00AC175F" w:rsidRDefault="008E2357" w:rsidP="00AC175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22F146F" w14:textId="77777777" w:rsidR="008E2357" w:rsidRPr="00AC175F" w:rsidRDefault="008E2357" w:rsidP="00AC175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32FA74B" w14:textId="77777777" w:rsidR="004E2360" w:rsidRPr="00AC175F" w:rsidRDefault="004E2360" w:rsidP="00AC175F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E469C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2eOEQIAAP4DAAAOAAAAZHJzL2Uyb0RvYy54bWysU9tu2zAMfR+wfxD0vjgOkiYx4hRdugwD&#10;ugvQ7QNkWY6FyaJGKbG7rx+luGnQvQ3Tg0CK1BF5eLS5HTrDTgq9BlvyfDLlTFkJtbaHkv/4vn+3&#10;4swHYWthwKqSPynPb7dv32x6V6gZtGBqhYxArC96V/I2BFdkmZet6oSfgFOWgg1gJwK5eMhqFD2h&#10;dyabTac3WQ9YOwSpvKfT+3OQbxN+0ygZvjaNV4GZklNtIe2Y9iru2XYjigMK12o5liH+oYpOaEuP&#10;XqDuRRDsiPovqE5LBA9NmEjoMmgaLVXqgbrJp6+6eWyFU6kXIse7C03+/8HKL6dH9w1ZGN7DQANM&#10;TXj3APKnZxZ2rbAHdYcIfatETQ/nkbKsd74Yr0aqfeEjSNV/hpqGLI4BEtDQYBdZoT4ZodMAni6k&#10;qyEwSYc389VyuV5wJim2muWrfJnGkoni+bpDHz4q6Fg0So401QQvTg8+xHJE8ZwSX/NgdL3XxiQH&#10;D9XOIDsJUsA+rdTBqzRjWV/y9WK2SMgW4v0kjk4HUqjRHVU3jeusmUjHB1unlCC0OdtUibEjP5GS&#10;MzlhqAam65G8SFcF9RMRhnAWJH0gMlrA35z1JMaS+19HgYoz88kS6et8Po/qTc58sZyRg9eR6joi&#10;rCSokgfOzuYuJMVHOizc0XAanWh7qWQsmUSW2Bw/RFTxtZ+yXr7t9g8AAAD//wMAUEsDBBQABgAI&#10;AAAAIQAfQiXn3gAAAAkBAAAPAAAAZHJzL2Rvd25yZXYueG1sTI/BbsIwEETvlfoP1lbqpSoOJBAa&#10;4qC2UqteoXzAJl6SiHgdxYaEv685ldusZjXzJt9OphMXGlxrWcF8FoEgrqxuuVZw+P16XYNwHllj&#10;Z5kUXMnBtnh8yDHTduQdXfa+FiGEXYYKGu/7TEpXNWTQzWxPHLyjHQz6cA611AOOIdx0chFFK2mw&#10;5dDQYE+fDVWn/dkoOP6ML8u3sfz2h3SXrD6wTUt7Ver5aXrfgPA0+f9nuOEHdCgCU2nPrJ3oFIQh&#10;XkGSxCBubrSYpyDKoOJ4vQRZ5PJ+QfEHAAD//wMAUEsBAi0AFAAGAAgAAAAhALaDOJL+AAAA4QEA&#10;ABMAAAAAAAAAAAAAAAAAAAAAAFtDb250ZW50X1R5cGVzXS54bWxQSwECLQAUAAYACAAAACEAOP0h&#10;/9YAAACUAQAACwAAAAAAAAAAAAAAAAAvAQAAX3JlbHMvLnJlbHNQSwECLQAUAAYACAAAACEA2z9n&#10;jhECAAD+AwAADgAAAAAAAAAAAAAAAAAuAgAAZHJzL2Uyb0RvYy54bWxQSwECLQAUAAYACAAAACEA&#10;H0Il594AAAAJAQAADwAAAAAAAAAAAAAAAABrBAAAZHJzL2Rvd25yZXYueG1sUEsFBgAAAAAEAAQA&#10;8wAAAHYFAAAAAA==&#10;" stroked="f">
                <v:textbox>
                  <w:txbxContent>
                    <w:p w14:paraId="21512EAF" w14:textId="77777777" w:rsidR="004E2360" w:rsidRPr="00AC175F" w:rsidRDefault="004E2360" w:rsidP="00AC175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C175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4278C332" w14:textId="77777777" w:rsidR="004E2360" w:rsidRPr="00AC175F" w:rsidRDefault="004E2360" w:rsidP="00AC175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C175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AC175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AC175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AC175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2DE523EA" w14:textId="77777777" w:rsidR="00CD4A5C" w:rsidRPr="00AC175F" w:rsidRDefault="00CD4A5C" w:rsidP="00AC175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A9F9E2D" w14:textId="77777777" w:rsidR="004E2360" w:rsidRPr="00AC175F" w:rsidRDefault="004E2360" w:rsidP="00AC175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C175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093E1553" w14:textId="77777777" w:rsidR="00AC175F" w:rsidRPr="00AC175F" w:rsidRDefault="00AC175F" w:rsidP="00AC175F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C175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came across your vacancy for the post of a new Peer Mentor in your academy and I submit my resume for consideration towards the same. My strong understanding of all aspects, hearing skills and patience make me a great candidate for this role. I believe that these qualities in me will put me in good standing with your staff, and students who are to be mentored by me in the future. </w:t>
                      </w:r>
                    </w:p>
                    <w:p w14:paraId="2DC4CF45" w14:textId="77777777" w:rsidR="00AC175F" w:rsidRPr="00AC175F" w:rsidRDefault="00AC175F" w:rsidP="00AC175F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C175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academic record is above average, and my background includes the following –</w:t>
                      </w:r>
                    </w:p>
                    <w:p w14:paraId="725053CB" w14:textId="77777777" w:rsidR="00AC175F" w:rsidRPr="00AC175F" w:rsidRDefault="00AC175F" w:rsidP="00AC175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C175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upporting employees, and new students in acquiring the needed skills and helping them achieve them to the fullest. </w:t>
                      </w:r>
                    </w:p>
                    <w:p w14:paraId="0EAB88C3" w14:textId="1D7B7300" w:rsidR="00AC175F" w:rsidRPr="00AC175F" w:rsidRDefault="00AC175F" w:rsidP="00AC175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C175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hile working at *** as a mentor, disbursed all activities from evaluating individual performances and developing improvement strategies to guiding and offering advice and leading customized coaching session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65AA579C" w14:textId="7C853627" w:rsidR="00AC175F" w:rsidRPr="00AC175F" w:rsidRDefault="00AC175F" w:rsidP="00AC175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C175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xcelled in collaborating with a cross-functional team, thereby demonstrating active listening skills, leading to crossing personal and corporate goal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52EFF368" w14:textId="77777777" w:rsidR="00AC175F" w:rsidRPr="00AC175F" w:rsidRDefault="00AC175F" w:rsidP="00AC175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C175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Assisted young students to identify and dealing with anger management, aggressive </w:t>
                      </w:r>
                      <w:proofErr w:type="spellStart"/>
                      <w:r w:rsidRPr="00AC175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behavior</w:t>
                      </w:r>
                      <w:proofErr w:type="spellEnd"/>
                      <w:r w:rsidRPr="00AC175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triggers, and learning tensions.</w:t>
                      </w:r>
                    </w:p>
                    <w:p w14:paraId="5A59C0A9" w14:textId="608F8243" w:rsidR="00AC175F" w:rsidRPr="00AC175F" w:rsidRDefault="00AC175F" w:rsidP="00AC175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C175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aching and mentoring more than 500 students in six months to ensure each student performs well academically overcoming their examination fear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4040F21B" w14:textId="49A52BD6" w:rsidR="00AC175F" w:rsidRPr="00AC175F" w:rsidRDefault="00AC175F" w:rsidP="00AC175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C175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ordinated various fun and recreation activities to relieve stress among students mainly as examinations or seminars approach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1694C011" w14:textId="0E5ABA2E" w:rsidR="00AC175F" w:rsidRPr="00AC175F" w:rsidRDefault="00AC175F" w:rsidP="00AC175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C175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ncouraging a culture of interactive and constructive feedback and performance improve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6398FFE0" w14:textId="77777777" w:rsidR="00AC175F" w:rsidRPr="00AC175F" w:rsidRDefault="00AC175F" w:rsidP="00AC175F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C175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My leadership skills, solid time management, and organizational skills have been finely honed. And add more, all my other qualities will readily translate as I take up the Peer Mentor role in your organization. A chance to speak in person to discuss my qualification would be appreciated. Thank you for your consideration and time. </w:t>
                      </w:r>
                    </w:p>
                    <w:p w14:paraId="7F9D1AF3" w14:textId="77777777" w:rsidR="00AC175F" w:rsidRPr="00AC175F" w:rsidRDefault="00AC175F" w:rsidP="00AC175F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C175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14:paraId="491FCFAB" w14:textId="77777777" w:rsidR="00AC175F" w:rsidRPr="00AC175F" w:rsidRDefault="00AC175F" w:rsidP="00AC175F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C175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06666B4D" w14:textId="77777777" w:rsidR="008E2357" w:rsidRPr="00AC175F" w:rsidRDefault="008E2357" w:rsidP="00AC175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22F146F" w14:textId="77777777" w:rsidR="008E2357" w:rsidRPr="00AC175F" w:rsidRDefault="008E2357" w:rsidP="00AC175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32FA74B" w14:textId="77777777" w:rsidR="004E2360" w:rsidRPr="00AC175F" w:rsidRDefault="004E2360" w:rsidP="00AC175F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EB696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1B22091B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3C5AC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0ABD0CA8" wp14:editId="119B35D7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190AC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1D664F92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3C54F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90518A" wp14:editId="579503BB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0C602F"/>
    <w:multiLevelType w:val="hybridMultilevel"/>
    <w:tmpl w:val="96E07E5C"/>
    <w:lvl w:ilvl="0" w:tplc="66460F2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943642">
    <w:abstractNumId w:val="1"/>
  </w:num>
  <w:num w:numId="2" w16cid:durableId="439451182">
    <w:abstractNumId w:val="0"/>
  </w:num>
  <w:num w:numId="3" w16cid:durableId="1675104385">
    <w:abstractNumId w:val="2"/>
  </w:num>
  <w:num w:numId="4" w16cid:durableId="11010312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AC175F"/>
    <w:rsid w:val="00B0122B"/>
    <w:rsid w:val="00B60CC8"/>
    <w:rsid w:val="00CD4A5C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BC40C6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AC17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Mentor Cover Letter Sample</dc:title>
  <dc:subject>Create your Cover Letter using Free Peer Mentor Cover Letter Sample Template</dc:subject>
  <dc:creator>QwikResume.com</dc:creator>
  <cp:keywords/>
  <dc:description/>
  <dcterms:created xsi:type="dcterms:W3CDTF">2022-04-12T05:48:00Z</dcterms:created>
  <dcterms:modified xsi:type="dcterms:W3CDTF">2022-04-12T05:48:00Z</dcterms:modified>
  <cp:category>Education</cp:category>
</cp:coreProperties>
</file>